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a6275d1b9118c7d15bece0f6354e0b662cf8a66"/>
    <w:p>
      <w:pPr>
        <w:pStyle w:val="Heading2"/>
      </w:pPr>
      <w:r>
        <w:t xml:space="preserve">Cover Letter for Auditor Position in Spain Madrid</w:t>
      </w:r>
    </w:p>
    <w:p>
      <w:pPr>
        <w:pStyle w:val="FirstParagraph"/>
      </w:pPr>
      <w:r>
        <w:t xml:space="preserve">Dear Hiring Manager,</w:t>
      </w:r>
    </w:p>
    <w:p>
      <w:pPr>
        <w:pStyle w:val="BodyText"/>
      </w:pPr>
      <w:r>
        <w:t xml:space="preserve">I am writing to express my enthusiastic interest in the Auditor position at your esteemed organization, based in Spain Madrid. With a strong background in financial auditing, a deep understanding of regulatory frameworks, and a commitment to excellence, I am confident that my skills and experience align perfectly with the requirements of this role. As someone who has consistently demonstrated precision, integrity, and analytical rigor in audit processes across diverse industries, I am eager to contribute my expertise to your team while immersing myself in the dynamic business environment of Spain Madrid.</w:t>
      </w:r>
    </w:p>
    <w:p>
      <w:pPr>
        <w:pStyle w:val="BodyText"/>
      </w:pPr>
      <w:r>
        <w:t xml:space="preserve">The role of an Auditor is pivotal in ensuring financial transparency, compliance with legal standards, and the overall health of an organization. In Spain Madrid, where businesses operate within a unique blend of local regulations and international best practices, the need for skilled auditors is more critical than ever. My professional journey has equipped me with the technical knowledge and cultural adaptability required to excel in such a setting. Whether it’s conducting financial audits, assessing internal controls, or advising on risk management strategies, I have consistently delivered results that drive accountability and trust.</w:t>
      </w:r>
    </w:p>
    <w:p>
      <w:pPr>
        <w:pStyle w:val="BodyText"/>
      </w:pPr>
      <w:r>
        <w:t xml:space="preserve">Over the past decade, I have worked as an Auditor in multinational corporations across Europe, where I specialized in financial reporting and compliance. My experience includes auditing public and private sector organizations, identifying inefficiencies, and recommending actionable solutions to enhance operational performance. For instance, during my tenure at a leading consulting firm in Barcelona, I led a team that conducted audits for SMEs operating in Spain’s growing tech sector. This role required not only technical expertise but also an understanding of the local market dynamics, which I successfully navigated by collaborating with regional stakeholders and leveraging my fluency in Spanish.</w:t>
      </w:r>
    </w:p>
    <w:p>
      <w:pPr>
        <w:pStyle w:val="BodyText"/>
      </w:pPr>
      <w:r>
        <w:t xml:space="preserve">Spain Madrid, as the capital and economic hub of the country, offers a unique opportunity to work within a vibrant business ecosystem. The city is home to numerous multinational corporations, financial institutions, and innovative startups that require rigorous auditing services to maintain their competitive edge. I am particularly drawn to this position because it allows me to contribute to an organization that values precision and integrity while operating in a region with rich cultural and economic diversity. My ability to adapt to different work environments, combined with my strong analytical skills, positions me as an ideal candidate for this role.</w:t>
      </w:r>
    </w:p>
    <w:p>
      <w:pPr>
        <w:pStyle w:val="BodyText"/>
      </w:pPr>
      <w:r>
        <w:t xml:space="preserve">One of the key strengths I bring to the table is my comprehensive understanding of auditing standards such as International Financial Reporting Standards (IFRS) and Spanish Generally Accepted Accounting Principles (GAAP). This expertise, coupled with my experience in using audit software like ACL and SAP, ensures that I can efficiently analyze financial data, detect anomalies, and provide actionable insights. Furthermore, my proactive approach to continuous learning has kept me updated on the latest regulatory changes in Spain Madrid, such as the implementation of new tax policies or updates to corporate governance guidelines.</w:t>
      </w:r>
    </w:p>
    <w:p>
      <w:pPr>
        <w:pStyle w:val="BodyText"/>
      </w:pPr>
      <w:r>
        <w:t xml:space="preserve">Another aspect that sets me apart is my commitment to fostering collaboration and building strong relationships with clients and colleagues. In Spain Madrid, where business relationships are often built on trust and mutual respect, this quality is invaluable. I have consistently worked closely with cross-functional teams to ensure that audit objectives are met while maintaining open lines of communication. For example, during a recent audit project in Madrid, I collaborated with local accountants and financial managers to streamline processes and reduce compliance risks. This experience reinforced my ability to work effectively in multicultural teams and deliver results that align with both organizational goals and local requirements.</w:t>
      </w:r>
    </w:p>
    <w:p>
      <w:pPr>
        <w:pStyle w:val="BodyText"/>
      </w:pPr>
      <w:r>
        <w:t xml:space="preserve">In addition to my technical skills, I possess a strong ethical foundation that is essential for an Auditor. The profession demands the highest level of integrity, and I have always adhered to the principles of confidentiality, objectivity, and professionalism. In Spain Madrid’s competitive business landscape, where transparency is paramount, this ethical approach has earned me the trust of clients and peers alike. My ability to remain impartial while conducting audits ensures that my findings are accurate and unbiased, which is crucial for maintaining stakeholder confidence.</w:t>
      </w:r>
    </w:p>
    <w:p>
      <w:pPr>
        <w:pStyle w:val="BodyText"/>
      </w:pPr>
      <w:r>
        <w:t xml:space="preserve">Finally, I am deeply passionate about contributing to the growth and success of organizations in Spain Madrid. The city’s strategic location, combined with its thriving economy, presents endless opportunities for innovation and expansion. As an Auditor, I am eager to play a role in supporting these initiatives by providing reliable financial insights and ensuring compliance with local regulations. My goal is to leverage my skills to help your organization achieve its objectives while upholding the highest standards of excellence.</w:t>
      </w:r>
    </w:p>
    <w:p>
      <w:pPr>
        <w:pStyle w:val="BodyText"/>
      </w:pPr>
      <w:r>
        <w:t xml:space="preserve">Thank you for considering my application. I would be honored to discuss how my background, skills, and dedication can contribute to your team in Spain Madrid. Please feel free to contact me at [Your Phone Number] or [Your Email Address] at your earliest convenience. I look forward to the opportunity to further explore how I can support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Spain Madrid</dc:title>
  <dc:creator/>
  <dc:language>en</dc:language>
  <cp:keywords/>
  <dcterms:created xsi:type="dcterms:W3CDTF">2026-07-21T14:02:51Z</dcterms:created>
  <dcterms:modified xsi:type="dcterms:W3CDTF">2026-07-21T14:02:51Z</dcterms:modified>
</cp:coreProperties>
</file>

<file path=docProps/custom.xml><?xml version="1.0" encoding="utf-8"?>
<Properties xmlns="http://schemas.openxmlformats.org/officeDocument/2006/custom-properties" xmlns:vt="http://schemas.openxmlformats.org/officeDocument/2006/docPropsVTypes"/>
</file>